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3D14" w:rsidRPr="00BF0AB5" w:rsidRDefault="00CF2EED" w:rsidP="0076604F">
      <w:pPr>
        <w:spacing w:line="360" w:lineRule="auto"/>
        <w:ind w:left="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F0AB5">
        <w:rPr>
          <w:rFonts w:ascii="Times New Roman" w:hAnsi="Times New Roman" w:cs="Times New Roman"/>
          <w:b/>
          <w:sz w:val="24"/>
          <w:szCs w:val="24"/>
        </w:rPr>
        <w:t>S</w:t>
      </w:r>
      <w:r w:rsidR="008C3D14" w:rsidRPr="00BF0AB5">
        <w:rPr>
          <w:rFonts w:ascii="Times New Roman" w:hAnsi="Times New Roman" w:cs="Times New Roman"/>
          <w:b/>
          <w:sz w:val="24"/>
          <w:szCs w:val="24"/>
        </w:rPr>
        <w:t>upplementary Materials</w:t>
      </w:r>
      <w:bookmarkStart w:id="0" w:name="_GoBack"/>
      <w:bookmarkEnd w:id="0"/>
    </w:p>
    <w:p w:rsidR="0076604F" w:rsidRPr="00BF0AB5" w:rsidRDefault="002C3DF2" w:rsidP="0076604F">
      <w:pPr>
        <w:pStyle w:val="ElsAuthor"/>
        <w:spacing w:after="0" w:line="360" w:lineRule="auto"/>
        <w:jc w:val="center"/>
        <w:rPr>
          <w:b/>
          <w:sz w:val="28"/>
          <w:szCs w:val="28"/>
        </w:rPr>
      </w:pPr>
      <w:r w:rsidRPr="00BF0AB5">
        <w:rPr>
          <w:b/>
          <w:sz w:val="28"/>
          <w:szCs w:val="28"/>
        </w:rPr>
        <w:t>Exploring the structural aspects of ur</w:t>
      </w:r>
      <w:r w:rsidR="002B7675" w:rsidRPr="00BF0AB5">
        <w:rPr>
          <w:b/>
          <w:sz w:val="28"/>
          <w:szCs w:val="28"/>
        </w:rPr>
        <w:t>e</w:t>
      </w:r>
      <w:r w:rsidRPr="00BF0AB5">
        <w:rPr>
          <w:b/>
          <w:sz w:val="28"/>
          <w:szCs w:val="28"/>
        </w:rPr>
        <w:t>ido amino acid-based APN inhibitors: A validated comparative multi-QSAR modeling study</w:t>
      </w:r>
    </w:p>
    <w:p w:rsidR="0076604F" w:rsidRPr="00BF0AB5" w:rsidRDefault="0076604F" w:rsidP="0076604F">
      <w:pPr>
        <w:pStyle w:val="ElsAffiliation"/>
        <w:rPr>
          <w:sz w:val="24"/>
          <w:szCs w:val="24"/>
        </w:rPr>
      </w:pPr>
    </w:p>
    <w:p w:rsidR="002C3DF2" w:rsidRPr="00BF0AB5" w:rsidRDefault="002C3DF2" w:rsidP="0076604F">
      <w:pPr>
        <w:pStyle w:val="ElsAffiliation"/>
        <w:rPr>
          <w:sz w:val="24"/>
          <w:szCs w:val="24"/>
        </w:rPr>
      </w:pPr>
    </w:p>
    <w:p w:rsidR="002C3DF2" w:rsidRPr="00BF0AB5" w:rsidRDefault="002C3DF2" w:rsidP="002C3DF2">
      <w:pPr>
        <w:pStyle w:val="ElsAffiliation"/>
        <w:rPr>
          <w:i w:val="0"/>
          <w:sz w:val="24"/>
          <w:szCs w:val="24"/>
        </w:rPr>
      </w:pPr>
      <w:r w:rsidRPr="00BF0AB5">
        <w:rPr>
          <w:i w:val="0"/>
          <w:sz w:val="24"/>
          <w:szCs w:val="24"/>
        </w:rPr>
        <w:t>Suvankar Banerjee, Sk. Abdul Amin, Sandip Kumar Baidya, Nilanjan Adhikari, Tarun Jha*</w:t>
      </w:r>
    </w:p>
    <w:p w:rsidR="002C3DF2" w:rsidRPr="00BF0AB5" w:rsidRDefault="002C3DF2" w:rsidP="0076604F">
      <w:pPr>
        <w:pStyle w:val="ElsAffiliation"/>
        <w:rPr>
          <w:sz w:val="24"/>
          <w:szCs w:val="24"/>
        </w:rPr>
      </w:pPr>
    </w:p>
    <w:p w:rsidR="002C3DF2" w:rsidRPr="00BF0AB5" w:rsidRDefault="002C3DF2" w:rsidP="0076604F">
      <w:pPr>
        <w:pStyle w:val="ElsAffiliation"/>
        <w:rPr>
          <w:sz w:val="24"/>
          <w:szCs w:val="24"/>
        </w:rPr>
      </w:pPr>
    </w:p>
    <w:p w:rsidR="002C3DF2" w:rsidRPr="00BF0AB5" w:rsidRDefault="002C3DF2" w:rsidP="0076604F">
      <w:pPr>
        <w:pStyle w:val="ElsAffiliation"/>
        <w:rPr>
          <w:sz w:val="24"/>
          <w:szCs w:val="24"/>
        </w:rPr>
      </w:pPr>
    </w:p>
    <w:p w:rsidR="0076604F" w:rsidRPr="00BF0AB5" w:rsidRDefault="0076604F" w:rsidP="002C3DF2">
      <w:pPr>
        <w:pStyle w:val="ElsAffiliation"/>
        <w:spacing w:line="360" w:lineRule="auto"/>
        <w:jc w:val="both"/>
        <w:rPr>
          <w:iCs/>
          <w:sz w:val="24"/>
          <w:szCs w:val="24"/>
        </w:rPr>
      </w:pPr>
      <w:r w:rsidRPr="00BF0AB5">
        <w:rPr>
          <w:iCs/>
          <w:sz w:val="24"/>
          <w:szCs w:val="24"/>
        </w:rPr>
        <w:t>Natural Science Laboratory, Division of Medicinal and Pharmaceutical Chemistry, Department of Pharmaceutical Technology, P. O. Box 17020, Jadavpur University, Kolkata 700032, West Bengal, India</w:t>
      </w:r>
    </w:p>
    <w:p w:rsidR="0076604F" w:rsidRPr="00BF0AB5" w:rsidRDefault="0076604F" w:rsidP="0076604F">
      <w:pPr>
        <w:spacing w:line="360" w:lineRule="auto"/>
        <w:ind w:left="0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76604F" w:rsidRPr="00BF0AB5" w:rsidRDefault="0076604F" w:rsidP="0076604F">
      <w:pPr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F0AB5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EE7995" w:rsidRPr="00BF0AB5">
        <w:rPr>
          <w:rFonts w:ascii="Times New Roman" w:hAnsi="Times New Roman" w:cs="Times New Roman"/>
          <w:sz w:val="24"/>
          <w:szCs w:val="24"/>
        </w:rPr>
        <w:t>C</w:t>
      </w:r>
      <w:r w:rsidRPr="00BF0AB5">
        <w:rPr>
          <w:rFonts w:ascii="Times New Roman" w:hAnsi="Times New Roman" w:cs="Times New Roman"/>
          <w:sz w:val="24"/>
          <w:szCs w:val="24"/>
        </w:rPr>
        <w:t xml:space="preserve">orrespondence should be addressed to Tarun Jha, </w:t>
      </w:r>
      <w:r w:rsidRPr="00BF0AB5">
        <w:rPr>
          <w:rFonts w:ascii="Times New Roman" w:hAnsi="Times New Roman" w:cs="Times New Roman"/>
          <w:iCs/>
          <w:sz w:val="24"/>
          <w:szCs w:val="24"/>
        </w:rPr>
        <w:t xml:space="preserve">Natural Science Laboratory, Division of Medicinal and Pharmaceutical Chemistry, Department of Pharmaceutical Technology, Jadavpur University, Kolkata </w:t>
      </w:r>
      <w:r w:rsidRPr="00BF0AB5">
        <w:rPr>
          <w:rFonts w:ascii="Times New Roman" w:hAnsi="Times New Roman" w:cs="Times New Roman"/>
          <w:sz w:val="24"/>
          <w:szCs w:val="24"/>
        </w:rPr>
        <w:t xml:space="preserve">– 700032, </w:t>
      </w:r>
      <w:r w:rsidRPr="00BF0AB5">
        <w:rPr>
          <w:rFonts w:ascii="Times New Roman" w:hAnsi="Times New Roman" w:cs="Times New Roman"/>
          <w:iCs/>
          <w:sz w:val="24"/>
          <w:szCs w:val="24"/>
        </w:rPr>
        <w:t>India. Email: tjupharm@yahoo.com</w:t>
      </w:r>
    </w:p>
    <w:p w:rsidR="00E03AA2" w:rsidRPr="00BF0AB5" w:rsidRDefault="00E0453B" w:rsidP="0076604F">
      <w:pPr>
        <w:spacing w:line="360" w:lineRule="auto"/>
        <w:ind w:left="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F0AB5">
        <w:rPr>
          <w:rFonts w:ascii="Times New Roman" w:hAnsi="Times New Roman" w:cs="Times New Roman"/>
          <w:b/>
          <w:sz w:val="24"/>
          <w:szCs w:val="24"/>
        </w:rPr>
        <w:t>Keywords</w:t>
      </w:r>
      <w:r w:rsidRPr="00BF0AB5">
        <w:rPr>
          <w:rFonts w:ascii="Times New Roman" w:hAnsi="Times New Roman" w:cs="Times New Roman"/>
          <w:sz w:val="24"/>
          <w:szCs w:val="24"/>
        </w:rPr>
        <w:t>: Aminopeptidase-N; APN inhibitors, 2D-QSAR; LDA; Bayesian classification model.</w:t>
      </w:r>
    </w:p>
    <w:p w:rsidR="002C0F8B" w:rsidRPr="00BF0AB5" w:rsidRDefault="002C0F8B">
      <w:pPr>
        <w:rPr>
          <w:rFonts w:ascii="Times New Roman" w:hAnsi="Times New Roman" w:cs="Times New Roman"/>
          <w:sz w:val="24"/>
          <w:szCs w:val="24"/>
        </w:rPr>
      </w:pPr>
      <w:r w:rsidRPr="00BF0AB5">
        <w:rPr>
          <w:rFonts w:ascii="Times New Roman" w:hAnsi="Times New Roman" w:cs="Times New Roman"/>
          <w:sz w:val="24"/>
          <w:szCs w:val="24"/>
        </w:rPr>
        <w:br w:type="page"/>
      </w:r>
    </w:p>
    <w:p w:rsidR="008009BF" w:rsidRPr="00BF0AB5" w:rsidRDefault="000B349B" w:rsidP="00441DBB">
      <w:pPr>
        <w:spacing w:after="0"/>
        <w:ind w:left="-993" w:right="-897"/>
        <w:rPr>
          <w:rFonts w:ascii="Times New Roman" w:hAnsi="Times New Roman" w:cs="Times New Roman"/>
          <w:sz w:val="24"/>
          <w:szCs w:val="24"/>
        </w:rPr>
      </w:pPr>
      <w:r w:rsidRPr="00BF0AB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8009BF" w:rsidRPr="00BF0AB5">
        <w:rPr>
          <w:rFonts w:ascii="Times New Roman" w:hAnsi="Times New Roman" w:cs="Times New Roman"/>
          <w:b/>
          <w:sz w:val="24"/>
          <w:szCs w:val="24"/>
        </w:rPr>
        <w:t xml:space="preserve">Table S1. </w:t>
      </w:r>
      <w:r w:rsidR="008009BF" w:rsidRPr="00BF0AB5">
        <w:rPr>
          <w:rFonts w:ascii="Times New Roman" w:hAnsi="Times New Roman" w:cs="Times New Roman"/>
          <w:sz w:val="24"/>
          <w:szCs w:val="24"/>
        </w:rPr>
        <w:t xml:space="preserve">Compound table of </w:t>
      </w:r>
      <w:r w:rsidR="009D3137" w:rsidRPr="00BF0AB5">
        <w:rPr>
          <w:rFonts w:ascii="Times New Roman" w:hAnsi="Times New Roman" w:cs="Times New Roman"/>
          <w:sz w:val="24"/>
          <w:szCs w:val="24"/>
        </w:rPr>
        <w:t>hydroxamate-based ur</w:t>
      </w:r>
      <w:r w:rsidR="008F637D" w:rsidRPr="00BF0AB5">
        <w:rPr>
          <w:rFonts w:ascii="Times New Roman" w:hAnsi="Times New Roman" w:cs="Times New Roman"/>
          <w:sz w:val="24"/>
          <w:szCs w:val="24"/>
        </w:rPr>
        <w:t>e</w:t>
      </w:r>
      <w:r w:rsidR="009D3137" w:rsidRPr="00BF0AB5">
        <w:rPr>
          <w:rFonts w:ascii="Times New Roman" w:hAnsi="Times New Roman" w:cs="Times New Roman"/>
          <w:sz w:val="24"/>
          <w:szCs w:val="24"/>
        </w:rPr>
        <w:t>ido amino acid</w:t>
      </w:r>
      <w:r w:rsidR="008009BF" w:rsidRPr="00BF0AB5">
        <w:rPr>
          <w:rFonts w:ascii="Times New Roman" w:hAnsi="Times New Roman" w:cs="Times New Roman"/>
          <w:sz w:val="24"/>
          <w:szCs w:val="24"/>
        </w:rPr>
        <w:t xml:space="preserve"> derivatives along with their HDAC8 IC</w:t>
      </w:r>
      <w:r w:rsidR="008009BF" w:rsidRPr="00BF0AB5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="008009BF" w:rsidRPr="00BF0AB5">
        <w:rPr>
          <w:rFonts w:ascii="Times New Roman" w:hAnsi="Times New Roman" w:cs="Times New Roman"/>
          <w:sz w:val="24"/>
          <w:szCs w:val="24"/>
        </w:rPr>
        <w:t xml:space="preserve"> and </w:t>
      </w:r>
      <w:r w:rsidR="008009BF" w:rsidRPr="00BF0AB5">
        <w:rPr>
          <w:rFonts w:ascii="Times New Roman" w:hAnsi="Times New Roman" w:cs="Times New Roman"/>
          <w:i/>
          <w:sz w:val="24"/>
          <w:szCs w:val="24"/>
        </w:rPr>
        <w:t>pIC</w:t>
      </w:r>
      <w:r w:rsidR="008009BF" w:rsidRPr="00BF0AB5">
        <w:rPr>
          <w:rFonts w:ascii="Times New Roman" w:hAnsi="Times New Roman" w:cs="Times New Roman"/>
          <w:i/>
          <w:sz w:val="24"/>
          <w:szCs w:val="24"/>
          <w:vertAlign w:val="subscript"/>
        </w:rPr>
        <w:t>50</w:t>
      </w:r>
      <w:r w:rsidR="008009BF" w:rsidRPr="00BF0AB5">
        <w:rPr>
          <w:rFonts w:ascii="Times New Roman" w:hAnsi="Times New Roman" w:cs="Times New Roman"/>
          <w:sz w:val="24"/>
          <w:szCs w:val="24"/>
        </w:rPr>
        <w:t xml:space="preserve"> values</w:t>
      </w:r>
      <w:r w:rsidR="009D3137" w:rsidRPr="00BF0AB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Grilledutableau"/>
        <w:tblpPr w:leftFromText="180" w:rightFromText="180" w:vertAnchor="text" w:horzAnchor="margin" w:tblpXSpec="center" w:tblpY="352"/>
        <w:tblW w:w="5906" w:type="pct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"/>
        <w:gridCol w:w="2357"/>
        <w:gridCol w:w="2110"/>
        <w:gridCol w:w="3136"/>
        <w:gridCol w:w="1310"/>
        <w:gridCol w:w="1347"/>
      </w:tblGrid>
      <w:tr w:rsidR="00BF0AB5" w:rsidRPr="00BF0AB5" w:rsidTr="000A1373"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:rsidR="008009BF" w:rsidRPr="00BF0AB5" w:rsidRDefault="00101E17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fr-FR" w:eastAsia="fr-FR"/>
              </w:rPr>
              <w:drawing>
                <wp:inline distT="0" distB="0" distL="0" distR="0" wp14:anchorId="3EB0138A" wp14:editId="03EA7233">
                  <wp:extent cx="2243470" cy="1000740"/>
                  <wp:effectExtent l="19050" t="0" r="443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4002" cy="1000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0AB5" w:rsidRPr="00BF0AB5" w:rsidTr="000A1373">
        <w:tc>
          <w:tcPr>
            <w:tcW w:w="301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Cpd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BF0AB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66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BF0AB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36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BF0AB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IC</w:t>
            </w:r>
            <w:r w:rsidRPr="00BF0AB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50</w:t>
            </w:r>
            <w:r w:rsidRPr="00BF0AB5">
              <w:rPr>
                <w:rFonts w:ascii="Times New Roman" w:hAnsi="Times New Roman" w:cs="Times New Roman"/>
                <w:b/>
                <w:sz w:val="24"/>
                <w:szCs w:val="24"/>
              </w:rPr>
              <w:t>(nM)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IC</w:t>
            </w:r>
            <w:r w:rsidRPr="00BF0AB5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50</w:t>
            </w:r>
          </w:p>
        </w:tc>
      </w:tr>
      <w:tr w:rsidR="00BF0AB5" w:rsidRPr="00BF0AB5" w:rsidTr="000A1373">
        <w:tc>
          <w:tcPr>
            <w:tcW w:w="301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6,400</w:t>
            </w:r>
          </w:p>
        </w:tc>
        <w:tc>
          <w:tcPr>
            <w:tcW w:w="617" w:type="pct"/>
            <w:tcBorders>
              <w:top w:val="single" w:sz="4" w:space="0" w:color="auto"/>
            </w:tcBorders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78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0,4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69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CONHO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9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70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CONHO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,51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34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)CONHO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4,5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83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HCOOBnz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S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CONHO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4,4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84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2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49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1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67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7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77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,1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38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,6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25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 xml:space="preserve"> 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SCH3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,8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42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2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28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CH3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1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67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1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95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-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,5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18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,4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46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F-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30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SCH3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,0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15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2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65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Bnz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8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553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00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2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7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56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Furylmethyl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3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63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Napthalenyl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00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1'-biphenyl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1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67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O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7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4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5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60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48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Thiophene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,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18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O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7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4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O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53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F-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9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16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O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08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8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F-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13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64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8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O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0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98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-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00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Ph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22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-Napthylmethyl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30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8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Cl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03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Br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22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74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O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88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CF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9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102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OH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1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.924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2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Cl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6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8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Br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3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62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O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3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86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CF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97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0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OH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7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77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F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,3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.860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Cl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65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Br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88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-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04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4704A3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Cl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45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5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69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Et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523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Pr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30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638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,6-tri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09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745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F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469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Cl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52</w:t>
            </w:r>
          </w:p>
        </w:tc>
      </w:tr>
      <w:tr w:rsidR="00BF0AB5" w:rsidRPr="00BF0AB5" w:rsidTr="000A1373">
        <w:trPr>
          <w:trHeight w:val="327"/>
        </w:trPr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O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3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F-4-O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77</w:t>
            </w:r>
          </w:p>
        </w:tc>
      </w:tr>
      <w:tr w:rsidR="00BF0AB5" w:rsidRPr="00BF0AB5" w:rsidTr="000A1373">
        <w:trPr>
          <w:trHeight w:val="137"/>
        </w:trPr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-Cl-4-MePh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046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="004704A3" w:rsidRPr="00BF0AB5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F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9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16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6-diCl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23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F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481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4-diO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3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,4-diF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7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3,4-di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6.357</w:t>
            </w:r>
          </w:p>
        </w:tc>
      </w:tr>
      <w:tr w:rsidR="00BF0AB5" w:rsidRPr="00BF0AB5" w:rsidTr="000A1373">
        <w:tc>
          <w:tcPr>
            <w:tcW w:w="301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08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- 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H(CH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F0AB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6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CONHOH</w:t>
            </w:r>
          </w:p>
        </w:tc>
        <w:tc>
          <w:tcPr>
            <w:tcW w:w="1436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2,3-diMeBnz</w:t>
            </w:r>
          </w:p>
        </w:tc>
        <w:tc>
          <w:tcPr>
            <w:tcW w:w="600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617" w:type="pct"/>
          </w:tcPr>
          <w:p w:rsidR="008009BF" w:rsidRPr="00BF0AB5" w:rsidRDefault="008009BF" w:rsidP="008009BF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AB5">
              <w:rPr>
                <w:rFonts w:ascii="Times New Roman" w:hAnsi="Times New Roman" w:cs="Times New Roman"/>
                <w:sz w:val="24"/>
                <w:szCs w:val="24"/>
              </w:rPr>
              <w:t>7.155</w:t>
            </w:r>
          </w:p>
        </w:tc>
      </w:tr>
    </w:tbl>
    <w:p w:rsidR="0085138B" w:rsidRPr="00BF0AB5" w:rsidRDefault="004704A3" w:rsidP="004704A3">
      <w:pPr>
        <w:ind w:left="0"/>
        <w:rPr>
          <w:rFonts w:ascii="Times New Roman" w:hAnsi="Times New Roman" w:cs="Times New Roman"/>
          <w:sz w:val="32"/>
          <w:szCs w:val="24"/>
        </w:rPr>
      </w:pPr>
      <w:r w:rsidRPr="00BF0AB5">
        <w:rPr>
          <w:rFonts w:ascii="Times New Roman" w:hAnsi="Times New Roman" w:cs="Times New Roman"/>
          <w:sz w:val="24"/>
          <w:szCs w:val="24"/>
        </w:rPr>
        <w:t>N.B.:</w:t>
      </w:r>
      <w:r w:rsidRPr="00BF0AB5">
        <w:rPr>
          <w:rFonts w:ascii="Times New Roman" w:hAnsi="Times New Roman" w:cs="Times New Roman"/>
          <w:i/>
          <w:sz w:val="32"/>
          <w:szCs w:val="24"/>
          <w:vertAlign w:val="superscript"/>
        </w:rPr>
        <w:t xml:space="preserve"> a</w:t>
      </w:r>
      <w:r w:rsidRPr="00BF0AB5">
        <w:rPr>
          <w:rFonts w:ascii="Times New Roman" w:hAnsi="Times New Roman" w:cs="Times New Roman"/>
          <w:b/>
          <w:sz w:val="32"/>
          <w:szCs w:val="24"/>
          <w:vertAlign w:val="superscript"/>
        </w:rPr>
        <w:t xml:space="preserve"> </w:t>
      </w:r>
      <w:r w:rsidRPr="00BF0AB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F0AB5">
        <w:rPr>
          <w:rFonts w:ascii="Times New Roman" w:hAnsi="Times New Roman" w:cs="Times New Roman"/>
          <w:sz w:val="24"/>
          <w:szCs w:val="24"/>
        </w:rPr>
        <w:t>Test set compounds</w:t>
      </w:r>
      <w:r w:rsidRPr="00BF0AB5">
        <w:rPr>
          <w:rFonts w:ascii="Times New Roman" w:hAnsi="Times New Roman" w:cs="Times New Roman"/>
          <w:sz w:val="32"/>
          <w:szCs w:val="24"/>
        </w:rPr>
        <w:t>.</w:t>
      </w:r>
    </w:p>
    <w:p w:rsidR="0085138B" w:rsidRPr="00BF0AB5" w:rsidRDefault="0085138B">
      <w:pPr>
        <w:rPr>
          <w:rFonts w:ascii="Times New Roman" w:hAnsi="Times New Roman" w:cs="Times New Roman"/>
          <w:sz w:val="32"/>
          <w:szCs w:val="24"/>
        </w:rPr>
      </w:pPr>
      <w:r w:rsidRPr="00BF0AB5">
        <w:rPr>
          <w:rFonts w:ascii="Times New Roman" w:hAnsi="Times New Roman" w:cs="Times New Roman"/>
          <w:sz w:val="32"/>
          <w:szCs w:val="24"/>
        </w:rPr>
        <w:br w:type="page"/>
      </w:r>
    </w:p>
    <w:p w:rsidR="005D4BCF" w:rsidRPr="00BF0AB5" w:rsidRDefault="005D4BCF" w:rsidP="00403A75">
      <w:pPr>
        <w:ind w:left="0"/>
      </w:pPr>
      <w:r w:rsidRPr="00BF0AB5">
        <w:rPr>
          <w:rFonts w:ascii="Times New Roman" w:hAnsi="Times New Roman" w:cs="Times New Roman"/>
          <w:b/>
          <w:sz w:val="24"/>
          <w:szCs w:val="24"/>
        </w:rPr>
        <w:t>Supplementary Table S</w:t>
      </w:r>
      <w:r w:rsidR="00FA74DD" w:rsidRPr="00BF0AB5">
        <w:rPr>
          <w:rFonts w:ascii="Times New Roman" w:hAnsi="Times New Roman" w:cs="Times New Roman"/>
          <w:b/>
          <w:sz w:val="24"/>
          <w:szCs w:val="24"/>
        </w:rPr>
        <w:t>2</w:t>
      </w:r>
      <w:r w:rsidRPr="00BF0AB5">
        <w:rPr>
          <w:rFonts w:ascii="Times New Roman" w:hAnsi="Times New Roman" w:cs="Times New Roman"/>
          <w:b/>
          <w:sz w:val="24"/>
          <w:szCs w:val="24"/>
        </w:rPr>
        <w:t>:</w:t>
      </w:r>
      <w:r w:rsidRPr="00BF0AB5">
        <w:t xml:space="preserve"> </w:t>
      </w:r>
      <w:r w:rsidRPr="00BF0AB5">
        <w:rPr>
          <w:rFonts w:ascii="Times New Roman" w:hAnsi="Times New Roman" w:cs="Times New Roman"/>
          <w:sz w:val="24"/>
          <w:szCs w:val="24"/>
        </w:rPr>
        <w:t>Observed and predicted activities of MLR model-I and Model-II.</w:t>
      </w:r>
    </w:p>
    <w:tbl>
      <w:tblPr>
        <w:tblW w:w="8749" w:type="dxa"/>
        <w:jc w:val="center"/>
        <w:tblInd w:w="-188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63"/>
        <w:gridCol w:w="1043"/>
        <w:gridCol w:w="1941"/>
        <w:gridCol w:w="2142"/>
        <w:gridCol w:w="2110"/>
      </w:tblGrid>
      <w:tr w:rsidR="00BF0AB5" w:rsidRPr="00BF0AB5" w:rsidTr="008632B4">
        <w:trPr>
          <w:trHeight w:val="300"/>
          <w:jc w:val="center"/>
        </w:trPr>
        <w:tc>
          <w:tcPr>
            <w:tcW w:w="1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Comp. No.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Set</w:t>
            </w:r>
          </w:p>
        </w:tc>
        <w:tc>
          <w:tcPr>
            <w:tcW w:w="1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8632B4" w:rsidP="008632B4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 xml:space="preserve">Observed </w:t>
            </w:r>
            <w:r w:rsidR="005D4BCF"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activity (pIC</w:t>
            </w:r>
            <w:r w:rsidR="005D4BCF"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vertAlign w:val="subscript"/>
                <w:lang w:eastAsia="en-IN"/>
              </w:rPr>
              <w:t>50</w:t>
            </w:r>
            <w:r w:rsidR="005D4BCF"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2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Predicted activity (Model-I)</w:t>
            </w:r>
          </w:p>
        </w:tc>
        <w:tc>
          <w:tcPr>
            <w:tcW w:w="2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Predicted activity (Model-II)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785</w:t>
            </w:r>
          </w:p>
        </w:tc>
        <w:tc>
          <w:tcPr>
            <w:tcW w:w="2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123</w:t>
            </w:r>
          </w:p>
        </w:tc>
        <w:tc>
          <w:tcPr>
            <w:tcW w:w="21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3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9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9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57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70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49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8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4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7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1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83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4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8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84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83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07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49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1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34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7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46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3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77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4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2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8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2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8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5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1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1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2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8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5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28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22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08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7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22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66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5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9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21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18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3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0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6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56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4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0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5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8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15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26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6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5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9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4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53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2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6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0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1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1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2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56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2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6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5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4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3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6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32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00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6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1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7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0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4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4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0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7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0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8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8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8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1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0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8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5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32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4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96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7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3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85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01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6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2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8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8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5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3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8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2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9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3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5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2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8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3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3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8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1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4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00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5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7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2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0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39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30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7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4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8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77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9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03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5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7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22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9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93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74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3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5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8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5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4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0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7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2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924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40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822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2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89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7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8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3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5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3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4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1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2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6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7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86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0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2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0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6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9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77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29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0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860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45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6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5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2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2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8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9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31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04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8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4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5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0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5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5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94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9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69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35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12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523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33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468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30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29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55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38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72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12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09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.28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54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74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19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08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69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0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14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52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9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99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3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5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65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7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19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95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046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6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2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st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6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43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09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3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01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566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81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80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27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3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72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21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7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66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130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357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04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73</w:t>
            </w:r>
          </w:p>
        </w:tc>
      </w:tr>
      <w:tr w:rsidR="00BF0AB5" w:rsidRPr="00BF0AB5" w:rsidTr="008632B4">
        <w:trPr>
          <w:trHeight w:val="300"/>
          <w:jc w:val="center"/>
        </w:trPr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ing</w:t>
            </w:r>
          </w:p>
        </w:tc>
        <w:tc>
          <w:tcPr>
            <w:tcW w:w="1941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155</w:t>
            </w:r>
          </w:p>
        </w:tc>
        <w:tc>
          <w:tcPr>
            <w:tcW w:w="2142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858</w:t>
            </w:r>
          </w:p>
        </w:tc>
        <w:tc>
          <w:tcPr>
            <w:tcW w:w="2110" w:type="dxa"/>
            <w:shd w:val="clear" w:color="auto" w:fill="auto"/>
            <w:noWrap/>
            <w:vAlign w:val="center"/>
            <w:hideMark/>
          </w:tcPr>
          <w:p w:rsidR="005D4BCF" w:rsidRPr="00BF0AB5" w:rsidRDefault="005D4BCF" w:rsidP="00403A75">
            <w:pPr>
              <w:spacing w:before="0" w:after="0" w:line="24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681</w:t>
            </w:r>
          </w:p>
        </w:tc>
      </w:tr>
    </w:tbl>
    <w:p w:rsidR="0001137E" w:rsidRPr="00BF0AB5" w:rsidRDefault="0001137E" w:rsidP="005D4BCF">
      <w:pPr>
        <w:spacing w:before="0" w:after="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5D4BCF" w:rsidRPr="00BF0AB5" w:rsidRDefault="005D4BCF" w:rsidP="0001137E">
      <w:pPr>
        <w:spacing w:before="0" w:after="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5D4BCF" w:rsidRPr="00BF0AB5" w:rsidRDefault="005D4BCF" w:rsidP="0001137E">
      <w:pPr>
        <w:spacing w:before="0" w:after="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5D4BCF" w:rsidRPr="00BF0AB5" w:rsidRDefault="005D4BC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F0AB5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FA74DD" w:rsidRPr="00BF0AB5" w:rsidRDefault="00FA74DD" w:rsidP="00FA74DD">
      <w:pPr>
        <w:ind w:left="0"/>
        <w:rPr>
          <w:rFonts w:ascii="Times New Roman" w:hAnsi="Times New Roman" w:cs="Times New Roman"/>
          <w:b/>
          <w:sz w:val="24"/>
          <w:szCs w:val="24"/>
        </w:rPr>
      </w:pPr>
      <w:r w:rsidRPr="00BF0AB5">
        <w:rPr>
          <w:rFonts w:ascii="Times New Roman" w:hAnsi="Times New Roman" w:cs="Times New Roman"/>
          <w:b/>
          <w:sz w:val="24"/>
          <w:szCs w:val="24"/>
        </w:rPr>
        <w:t>Supplementary Table S3:</w:t>
      </w:r>
      <w:r w:rsidRPr="00BF0AB5">
        <w:t xml:space="preserve"> </w:t>
      </w:r>
      <w:r w:rsidRPr="00BF0AB5">
        <w:rPr>
          <w:rFonts w:ascii="Times New Roman" w:hAnsi="Times New Roman" w:cs="Times New Roman"/>
          <w:sz w:val="24"/>
          <w:szCs w:val="24"/>
        </w:rPr>
        <w:t xml:space="preserve">The </w:t>
      </w:r>
      <w:r w:rsidRPr="00BF0AB5">
        <w:rPr>
          <w:rFonts w:ascii="Times New Roman" w:hAnsi="Times New Roman" w:cs="Times New Roman"/>
          <w:i/>
          <w:sz w:val="24"/>
          <w:szCs w:val="24"/>
        </w:rPr>
        <w:t>t-</w:t>
      </w:r>
      <w:r w:rsidRPr="00BF0AB5">
        <w:rPr>
          <w:rFonts w:ascii="Times New Roman" w:hAnsi="Times New Roman" w:cs="Times New Roman"/>
          <w:sz w:val="24"/>
          <w:szCs w:val="24"/>
        </w:rPr>
        <w:t xml:space="preserve">value, </w:t>
      </w:r>
      <w:r w:rsidRPr="00BF0AB5">
        <w:rPr>
          <w:rFonts w:ascii="Times New Roman" w:hAnsi="Times New Roman" w:cs="Times New Roman"/>
          <w:i/>
          <w:sz w:val="24"/>
          <w:szCs w:val="24"/>
        </w:rPr>
        <w:t>p-</w:t>
      </w:r>
      <w:r w:rsidRPr="00BF0AB5">
        <w:rPr>
          <w:rFonts w:ascii="Times New Roman" w:hAnsi="Times New Roman" w:cs="Times New Roman"/>
          <w:sz w:val="24"/>
          <w:szCs w:val="24"/>
        </w:rPr>
        <w:t xml:space="preserve">value and </w:t>
      </w:r>
      <w:r w:rsidRPr="00BF0AB5">
        <w:rPr>
          <w:rFonts w:ascii="Times New Roman" w:hAnsi="Times New Roman" w:cs="Times New Roman"/>
          <w:i/>
          <w:sz w:val="24"/>
          <w:szCs w:val="24"/>
        </w:rPr>
        <w:t>VIF</w:t>
      </w:r>
      <w:r w:rsidRPr="00BF0AB5">
        <w:rPr>
          <w:rFonts w:ascii="Times New Roman" w:hAnsi="Times New Roman" w:cs="Times New Roman"/>
          <w:sz w:val="24"/>
          <w:szCs w:val="24"/>
        </w:rPr>
        <w:t xml:space="preserve"> values of the descriptors MLR Model-I and Model-II.</w:t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1"/>
        <w:gridCol w:w="1994"/>
        <w:gridCol w:w="1688"/>
        <w:gridCol w:w="1741"/>
        <w:gridCol w:w="1374"/>
      </w:tblGrid>
      <w:tr w:rsidR="00BF0AB5" w:rsidRPr="00BF0AB5" w:rsidTr="00436A87">
        <w:trPr>
          <w:jc w:val="center"/>
        </w:trPr>
        <w:tc>
          <w:tcPr>
            <w:tcW w:w="151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Model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Parameter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t-Value</w:t>
            </w:r>
          </w:p>
        </w:tc>
        <w:tc>
          <w:tcPr>
            <w:tcW w:w="89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p-Value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VIF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Model-I (Equation 3)</w:t>
            </w:r>
          </w:p>
        </w:tc>
        <w:tc>
          <w:tcPr>
            <w:tcW w:w="1021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cept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45</w:t>
            </w:r>
          </w:p>
        </w:tc>
        <w:tc>
          <w:tcPr>
            <w:tcW w:w="892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-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.30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62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GATS7e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27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7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MLOGP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84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60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MATS5v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3.85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53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nOHPh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.86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6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8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RDF045v</w:t>
            </w:r>
          </w:p>
        </w:tc>
        <w:tc>
          <w:tcPr>
            <w:tcW w:w="865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.83</w:t>
            </w:r>
          </w:p>
        </w:tc>
        <w:tc>
          <w:tcPr>
            <w:tcW w:w="892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7</w:t>
            </w:r>
          </w:p>
        </w:tc>
        <w:tc>
          <w:tcPr>
            <w:tcW w:w="704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41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IN"/>
              </w:rPr>
              <w:t>Model-II (Equation 4)</w:t>
            </w:r>
          </w:p>
        </w:tc>
        <w:tc>
          <w:tcPr>
            <w:tcW w:w="1021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ant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.21</w:t>
            </w:r>
          </w:p>
        </w:tc>
        <w:tc>
          <w:tcPr>
            <w:tcW w:w="892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tcBorders>
              <w:top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-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JGI3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06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44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64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68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64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MATS1e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53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0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1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R5e+</w:t>
            </w:r>
          </w:p>
        </w:tc>
        <w:tc>
          <w:tcPr>
            <w:tcW w:w="865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2.75</w:t>
            </w:r>
          </w:p>
        </w:tc>
        <w:tc>
          <w:tcPr>
            <w:tcW w:w="892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8</w:t>
            </w:r>
          </w:p>
        </w:tc>
        <w:tc>
          <w:tcPr>
            <w:tcW w:w="704" w:type="pct"/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2</w:t>
            </w:r>
          </w:p>
        </w:tc>
      </w:tr>
      <w:tr w:rsidR="00BF0AB5" w:rsidRPr="00BF0AB5" w:rsidTr="00436A87">
        <w:trPr>
          <w:jc w:val="center"/>
        </w:trPr>
        <w:tc>
          <w:tcPr>
            <w:tcW w:w="1518" w:type="pct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21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R4p+</w:t>
            </w:r>
          </w:p>
        </w:tc>
        <w:tc>
          <w:tcPr>
            <w:tcW w:w="865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06</w:t>
            </w:r>
          </w:p>
        </w:tc>
        <w:tc>
          <w:tcPr>
            <w:tcW w:w="892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03</w:t>
            </w:r>
          </w:p>
        </w:tc>
        <w:tc>
          <w:tcPr>
            <w:tcW w:w="704" w:type="pct"/>
            <w:tcBorders>
              <w:bottom w:val="single" w:sz="4" w:space="0" w:color="auto"/>
            </w:tcBorders>
            <w:shd w:val="clear" w:color="auto" w:fill="FFFFFF"/>
            <w:noWrap/>
            <w:tcMar>
              <w:top w:w="17" w:type="dxa"/>
              <w:left w:w="117" w:type="dxa"/>
              <w:bottom w:w="17" w:type="dxa"/>
              <w:right w:w="117" w:type="dxa"/>
            </w:tcMar>
            <w:vAlign w:val="center"/>
            <w:hideMark/>
          </w:tcPr>
          <w:p w:rsidR="00FA74DD" w:rsidRPr="00BF0AB5" w:rsidRDefault="00FA74DD" w:rsidP="00436A87">
            <w:pPr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12</w:t>
            </w:r>
          </w:p>
        </w:tc>
      </w:tr>
    </w:tbl>
    <w:p w:rsidR="00FA74DD" w:rsidRPr="00BF0AB5" w:rsidRDefault="00FA74DD" w:rsidP="00FA74DD">
      <w:pPr>
        <w:spacing w:before="0"/>
      </w:pPr>
    </w:p>
    <w:p w:rsidR="00FA74DD" w:rsidRPr="00BF0AB5" w:rsidRDefault="00FA74DD" w:rsidP="00FA74DD">
      <w:pPr>
        <w:spacing w:before="0"/>
      </w:pPr>
    </w:p>
    <w:p w:rsidR="00FA74DD" w:rsidRPr="00BF0AB5" w:rsidRDefault="00FA74DD" w:rsidP="00FA74DD">
      <w:pPr>
        <w:ind w:left="0"/>
      </w:pPr>
      <w:r w:rsidRPr="00BF0AB5">
        <w:rPr>
          <w:rFonts w:ascii="Times New Roman" w:hAnsi="Times New Roman" w:cs="Times New Roman"/>
          <w:b/>
          <w:sz w:val="24"/>
          <w:szCs w:val="24"/>
        </w:rPr>
        <w:t>Supplementary Table S4:</w:t>
      </w:r>
      <w:r w:rsidRPr="00BF0AB5">
        <w:t xml:space="preserve"> </w:t>
      </w:r>
      <w:r w:rsidRPr="00BF0AB5">
        <w:rPr>
          <w:rFonts w:ascii="Times New Roman" w:hAnsi="Times New Roman" w:cs="Times New Roman"/>
          <w:sz w:val="24"/>
          <w:szCs w:val="24"/>
        </w:rPr>
        <w:t xml:space="preserve">Correlation matrix of the variables used in Model-I </w:t>
      </w:r>
      <w:r w:rsidRPr="00BF0AB5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(Equation 3)</w:t>
      </w:r>
    </w:p>
    <w:tbl>
      <w:tblPr>
        <w:tblStyle w:val="Grilledutableau"/>
        <w:tblW w:w="0" w:type="auto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0"/>
        <w:gridCol w:w="716"/>
        <w:gridCol w:w="1016"/>
        <w:gridCol w:w="1043"/>
        <w:gridCol w:w="1043"/>
        <w:gridCol w:w="950"/>
        <w:gridCol w:w="1150"/>
        <w:gridCol w:w="816"/>
      </w:tblGrid>
      <w:tr w:rsidR="00BF0AB5" w:rsidRPr="00BF0AB5" w:rsidTr="006D0574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GATS7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LOG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ATS5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nOHP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DF045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pIC50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55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9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GATS7e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5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8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8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LOGP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3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2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5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ATS5v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55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5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3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3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62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nOHPh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2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5</w:t>
            </w:r>
          </w:p>
        </w:tc>
      </w:tr>
      <w:tr w:rsidR="00BF0AB5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DF045v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8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3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2</w:t>
            </w:r>
          </w:p>
        </w:tc>
      </w:tr>
      <w:tr w:rsidR="00FA74DD" w:rsidRPr="00BF0AB5" w:rsidTr="006D0574">
        <w:trPr>
          <w:jc w:val="center"/>
        </w:trPr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pIC5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8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55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6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5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22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</w:tr>
    </w:tbl>
    <w:p w:rsidR="00FA74DD" w:rsidRPr="00BF0AB5" w:rsidRDefault="00FA74DD" w:rsidP="00FA74DD">
      <w:pPr>
        <w:spacing w:before="0" w:after="0"/>
        <w:ind w:left="0"/>
        <w:rPr>
          <w:rFonts w:ascii="Times New Roman" w:hAnsi="Times New Roman" w:cs="Times New Roman"/>
          <w:sz w:val="32"/>
          <w:szCs w:val="24"/>
          <w:vertAlign w:val="superscript"/>
        </w:rPr>
      </w:pPr>
    </w:p>
    <w:p w:rsidR="00FA74DD" w:rsidRPr="00BF0AB5" w:rsidRDefault="00FA74DD" w:rsidP="00FA74DD">
      <w:pPr>
        <w:spacing w:before="0" w:after="0"/>
        <w:ind w:left="0"/>
        <w:rPr>
          <w:rFonts w:ascii="Times New Roman" w:hAnsi="Times New Roman" w:cs="Times New Roman"/>
          <w:sz w:val="32"/>
          <w:szCs w:val="24"/>
          <w:vertAlign w:val="superscript"/>
        </w:rPr>
      </w:pPr>
    </w:p>
    <w:p w:rsidR="00FA74DD" w:rsidRPr="00BF0AB5" w:rsidRDefault="00FA74DD" w:rsidP="00FA74DD">
      <w:pPr>
        <w:ind w:left="0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BF0AB5">
        <w:rPr>
          <w:rFonts w:ascii="Times New Roman" w:hAnsi="Times New Roman" w:cs="Times New Roman"/>
          <w:b/>
          <w:sz w:val="24"/>
          <w:szCs w:val="24"/>
        </w:rPr>
        <w:t>Supplementary Table S5:</w:t>
      </w:r>
      <w:r w:rsidRPr="00BF0AB5">
        <w:t xml:space="preserve"> </w:t>
      </w:r>
      <w:r w:rsidRPr="00BF0AB5">
        <w:rPr>
          <w:rFonts w:ascii="Times New Roman" w:hAnsi="Times New Roman" w:cs="Times New Roman"/>
          <w:sz w:val="24"/>
          <w:szCs w:val="24"/>
        </w:rPr>
        <w:t xml:space="preserve">Correlation matrix of the variables used in Model-II </w:t>
      </w:r>
      <w:r w:rsidRPr="00BF0AB5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(Equation 4)</w:t>
      </w:r>
    </w:p>
    <w:tbl>
      <w:tblPr>
        <w:tblStyle w:val="Grilledutableau"/>
        <w:tblW w:w="0" w:type="auto"/>
        <w:jc w:val="center"/>
        <w:tblInd w:w="-524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8"/>
        <w:gridCol w:w="1005"/>
        <w:gridCol w:w="1011"/>
        <w:gridCol w:w="1043"/>
        <w:gridCol w:w="971"/>
        <w:gridCol w:w="974"/>
        <w:gridCol w:w="1016"/>
      </w:tblGrid>
      <w:tr w:rsidR="00BF0AB5" w:rsidRPr="00BF0AB5" w:rsidTr="006D0574">
        <w:trPr>
          <w:trHeight w:val="276"/>
          <w:jc w:val="center"/>
        </w:trPr>
        <w:tc>
          <w:tcPr>
            <w:tcW w:w="124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10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ATS1e</w:t>
            </w:r>
          </w:p>
        </w:tc>
        <w:tc>
          <w:tcPr>
            <w:tcW w:w="97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5e+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4p+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pIC50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3</w:t>
            </w:r>
          </w:p>
        </w:tc>
        <w:tc>
          <w:tcPr>
            <w:tcW w:w="100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8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3</w:t>
            </w:r>
          </w:p>
        </w:tc>
        <w:tc>
          <w:tcPr>
            <w:tcW w:w="97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97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1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1005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8</w:t>
            </w:r>
          </w:p>
        </w:tc>
        <w:tc>
          <w:tcPr>
            <w:tcW w:w="101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6</w:t>
            </w:r>
          </w:p>
        </w:tc>
        <w:tc>
          <w:tcPr>
            <w:tcW w:w="97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974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1</w:t>
            </w:r>
          </w:p>
        </w:tc>
        <w:tc>
          <w:tcPr>
            <w:tcW w:w="1016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9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MATS1e</w:t>
            </w:r>
          </w:p>
        </w:tc>
        <w:tc>
          <w:tcPr>
            <w:tcW w:w="1005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3</w:t>
            </w:r>
          </w:p>
        </w:tc>
        <w:tc>
          <w:tcPr>
            <w:tcW w:w="101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97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05</w:t>
            </w:r>
          </w:p>
        </w:tc>
        <w:tc>
          <w:tcPr>
            <w:tcW w:w="974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2</w:t>
            </w:r>
          </w:p>
        </w:tc>
        <w:tc>
          <w:tcPr>
            <w:tcW w:w="1016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8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5e+</w:t>
            </w:r>
          </w:p>
        </w:tc>
        <w:tc>
          <w:tcPr>
            <w:tcW w:w="1005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101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05</w:t>
            </w:r>
          </w:p>
        </w:tc>
        <w:tc>
          <w:tcPr>
            <w:tcW w:w="97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974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03</w:t>
            </w:r>
          </w:p>
        </w:tc>
        <w:tc>
          <w:tcPr>
            <w:tcW w:w="1016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27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R4p+</w:t>
            </w:r>
          </w:p>
        </w:tc>
        <w:tc>
          <w:tcPr>
            <w:tcW w:w="1005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1</w:t>
            </w:r>
          </w:p>
        </w:tc>
        <w:tc>
          <w:tcPr>
            <w:tcW w:w="101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1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02</w:t>
            </w:r>
          </w:p>
        </w:tc>
        <w:tc>
          <w:tcPr>
            <w:tcW w:w="97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03</w:t>
            </w:r>
          </w:p>
        </w:tc>
        <w:tc>
          <w:tcPr>
            <w:tcW w:w="974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1016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3</w:t>
            </w:r>
          </w:p>
        </w:tc>
      </w:tr>
      <w:tr w:rsidR="00BF0AB5" w:rsidRPr="00BF0AB5" w:rsidTr="006D0574">
        <w:trPr>
          <w:trHeight w:val="276"/>
          <w:jc w:val="center"/>
        </w:trPr>
        <w:tc>
          <w:tcPr>
            <w:tcW w:w="1248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en-IN"/>
              </w:rPr>
              <w:t>pIC50</w:t>
            </w:r>
          </w:p>
        </w:tc>
        <w:tc>
          <w:tcPr>
            <w:tcW w:w="1005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1</w:t>
            </w:r>
          </w:p>
        </w:tc>
        <w:tc>
          <w:tcPr>
            <w:tcW w:w="101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79</w:t>
            </w:r>
          </w:p>
        </w:tc>
        <w:tc>
          <w:tcPr>
            <w:tcW w:w="0" w:type="auto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38</w:t>
            </w:r>
          </w:p>
        </w:tc>
        <w:tc>
          <w:tcPr>
            <w:tcW w:w="971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0.27</w:t>
            </w:r>
          </w:p>
        </w:tc>
        <w:tc>
          <w:tcPr>
            <w:tcW w:w="974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3</w:t>
            </w:r>
          </w:p>
        </w:tc>
        <w:tc>
          <w:tcPr>
            <w:tcW w:w="1016" w:type="dxa"/>
            <w:noWrap/>
            <w:vAlign w:val="center"/>
            <w:hideMark/>
          </w:tcPr>
          <w:p w:rsidR="00FA74DD" w:rsidRPr="00BF0AB5" w:rsidRDefault="00FA74DD" w:rsidP="006D0574">
            <w:pPr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F0AB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00</w:t>
            </w:r>
          </w:p>
        </w:tc>
      </w:tr>
    </w:tbl>
    <w:p w:rsidR="00FA74DD" w:rsidRPr="00BF0AB5" w:rsidRDefault="00FA74DD" w:rsidP="00FA74DD">
      <w:pPr>
        <w:spacing w:before="0" w:after="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5D4BCF" w:rsidRPr="00BF0AB5" w:rsidRDefault="005D4BCF" w:rsidP="0001137E">
      <w:pPr>
        <w:spacing w:before="0" w:after="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:rsidR="003C556C" w:rsidRPr="00BF0AB5" w:rsidRDefault="00F1395E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F0AB5">
        <w:rPr>
          <w:rFonts w:ascii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 wp14:anchorId="542BB291" wp14:editId="2B6E4CAE">
            <wp:extent cx="7179192" cy="4866189"/>
            <wp:effectExtent l="19050" t="0" r="2658" b="0"/>
            <wp:docPr id="2" name="Picture 2" descr="C:\Users\Tarun Jha\Desktop\00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run Jha\Desktop\001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1113" cy="48742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95E" w:rsidRPr="00BF0AB5" w:rsidRDefault="00F1395E" w:rsidP="00AB7154">
      <w:pPr>
        <w:spacing w:before="0" w:after="0"/>
        <w:ind w:left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F0AB5">
        <w:rPr>
          <w:rFonts w:ascii="Times New Roman" w:hAnsi="Times New Roman" w:cs="Times New Roman"/>
          <w:b/>
          <w:sz w:val="24"/>
          <w:szCs w:val="24"/>
          <w:lang w:val="en-US"/>
        </w:rPr>
        <w:t>Supplementary Figure S1</w:t>
      </w:r>
      <w:r w:rsidRPr="00BF0AB5">
        <w:rPr>
          <w:rFonts w:ascii="Times New Roman" w:hAnsi="Times New Roman" w:cs="Times New Roman"/>
          <w:sz w:val="24"/>
          <w:szCs w:val="24"/>
          <w:lang w:val="en-US"/>
        </w:rPr>
        <w:t>. Good molecular fingerprints obtained from the Bayesian classification model.</w:t>
      </w: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F1395E">
      <w:pPr>
        <w:spacing w:before="0" w:after="0"/>
        <w:ind w:left="-113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AB7154" w:rsidRPr="00BF0AB5" w:rsidRDefault="00AB7154" w:rsidP="00AB7154">
      <w:pPr>
        <w:ind w:left="-1134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F0AB5">
        <w:rPr>
          <w:rFonts w:ascii="Times New Roman" w:hAnsi="Times New Roman" w:cs="Times New Roman"/>
          <w:b/>
          <w:noProof/>
          <w:sz w:val="24"/>
          <w:szCs w:val="24"/>
          <w:lang w:val="fr-FR" w:eastAsia="fr-FR"/>
        </w:rPr>
        <w:drawing>
          <wp:inline distT="0" distB="0" distL="0" distR="0" wp14:anchorId="4180672F" wp14:editId="760343D9">
            <wp:extent cx="7147548" cy="6113721"/>
            <wp:effectExtent l="19050" t="0" r="0" b="0"/>
            <wp:docPr id="3" name="Picture 3" descr="C:\Users\Tarun Jha\Desktop\SFigure S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arun Jha\Desktop\SFigure S2.tif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8846" cy="61148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95E" w:rsidRPr="00BF0AB5" w:rsidRDefault="00AB7154" w:rsidP="00AB7154">
      <w:pPr>
        <w:spacing w:before="0" w:after="0"/>
        <w:ind w:left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F0AB5">
        <w:rPr>
          <w:rFonts w:ascii="Times New Roman" w:hAnsi="Times New Roman" w:cs="Times New Roman"/>
          <w:b/>
          <w:sz w:val="24"/>
          <w:szCs w:val="24"/>
          <w:lang w:val="en-US"/>
        </w:rPr>
        <w:t>Supplementary Figure S2</w:t>
      </w:r>
      <w:r w:rsidRPr="00BF0AB5">
        <w:rPr>
          <w:rFonts w:ascii="Times New Roman" w:hAnsi="Times New Roman" w:cs="Times New Roman"/>
          <w:sz w:val="24"/>
          <w:szCs w:val="24"/>
          <w:lang w:val="en-US"/>
        </w:rPr>
        <w:t>. Bad molecular fingerprints obtained from the Bayesian classification model.</w:t>
      </w:r>
    </w:p>
    <w:p w:rsidR="00307F67" w:rsidRPr="00BF0AB5" w:rsidRDefault="00307F67" w:rsidP="004F2825">
      <w:pPr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307F67" w:rsidRPr="00BF0AB5" w:rsidSect="002203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7F0A" w:rsidRDefault="00357F0A" w:rsidP="005152BB">
      <w:pPr>
        <w:spacing w:before="0" w:after="0" w:line="240" w:lineRule="auto"/>
      </w:pPr>
      <w:r>
        <w:separator/>
      </w:r>
    </w:p>
  </w:endnote>
  <w:endnote w:type="continuationSeparator" w:id="0">
    <w:p w:rsidR="00357F0A" w:rsidRDefault="00357F0A" w:rsidP="005152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BCF" w:rsidRDefault="005D4BCF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296360"/>
      <w:docPartObj>
        <w:docPartGallery w:val="Page Numbers (Bottom of Page)"/>
        <w:docPartUnique/>
      </w:docPartObj>
    </w:sdtPr>
    <w:sdtEndPr/>
    <w:sdtContent>
      <w:p w:rsidR="005D4BCF" w:rsidRDefault="00357F0A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D4BCF" w:rsidRDefault="005D4BCF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BCF" w:rsidRDefault="005D4BC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7F0A" w:rsidRDefault="00357F0A" w:rsidP="005152BB">
      <w:pPr>
        <w:spacing w:before="0" w:after="0" w:line="240" w:lineRule="auto"/>
      </w:pPr>
      <w:r>
        <w:separator/>
      </w:r>
    </w:p>
  </w:footnote>
  <w:footnote w:type="continuationSeparator" w:id="0">
    <w:p w:rsidR="00357F0A" w:rsidRDefault="00357F0A" w:rsidP="005152B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BCF" w:rsidRDefault="005D4BCF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BCF" w:rsidRDefault="005D4BCF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BCF" w:rsidRDefault="005D4BC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G3NLewMDcxNzFT0lEKTi0uzszPAykwNK0FAKnvPX8tAAAA"/>
  </w:docVars>
  <w:rsids>
    <w:rsidRoot w:val="00AD2103"/>
    <w:rsid w:val="00003242"/>
    <w:rsid w:val="0001137E"/>
    <w:rsid w:val="000332E9"/>
    <w:rsid w:val="00036DF5"/>
    <w:rsid w:val="00051888"/>
    <w:rsid w:val="00077152"/>
    <w:rsid w:val="000908FC"/>
    <w:rsid w:val="000A1373"/>
    <w:rsid w:val="000A7AB2"/>
    <w:rsid w:val="000B349B"/>
    <w:rsid w:val="000C6653"/>
    <w:rsid w:val="000F5CE1"/>
    <w:rsid w:val="00100CAB"/>
    <w:rsid w:val="00101E17"/>
    <w:rsid w:val="001030ED"/>
    <w:rsid w:val="00124B91"/>
    <w:rsid w:val="00127573"/>
    <w:rsid w:val="00141C99"/>
    <w:rsid w:val="0014413A"/>
    <w:rsid w:val="00146368"/>
    <w:rsid w:val="0015589D"/>
    <w:rsid w:val="001576BD"/>
    <w:rsid w:val="00162C4B"/>
    <w:rsid w:val="00175D6C"/>
    <w:rsid w:val="00182E5E"/>
    <w:rsid w:val="00190A68"/>
    <w:rsid w:val="001B4A17"/>
    <w:rsid w:val="001C05D7"/>
    <w:rsid w:val="001C59F1"/>
    <w:rsid w:val="001C625C"/>
    <w:rsid w:val="001D5CA1"/>
    <w:rsid w:val="00200B25"/>
    <w:rsid w:val="002203C4"/>
    <w:rsid w:val="0022250B"/>
    <w:rsid w:val="002367E4"/>
    <w:rsid w:val="00240A26"/>
    <w:rsid w:val="00241234"/>
    <w:rsid w:val="00250AF8"/>
    <w:rsid w:val="00282CAD"/>
    <w:rsid w:val="00293E42"/>
    <w:rsid w:val="002A0D1A"/>
    <w:rsid w:val="002A3BB7"/>
    <w:rsid w:val="002A5C0A"/>
    <w:rsid w:val="002B7675"/>
    <w:rsid w:val="002C0F8B"/>
    <w:rsid w:val="002C3DF2"/>
    <w:rsid w:val="002C48E1"/>
    <w:rsid w:val="002D38A5"/>
    <w:rsid w:val="002E36DE"/>
    <w:rsid w:val="002E7776"/>
    <w:rsid w:val="002F1CC9"/>
    <w:rsid w:val="00307F67"/>
    <w:rsid w:val="003205E9"/>
    <w:rsid w:val="003272ED"/>
    <w:rsid w:val="00343426"/>
    <w:rsid w:val="00357F0A"/>
    <w:rsid w:val="003C1960"/>
    <w:rsid w:val="003C556C"/>
    <w:rsid w:val="003E6173"/>
    <w:rsid w:val="003F7E19"/>
    <w:rsid w:val="00403A75"/>
    <w:rsid w:val="00406D20"/>
    <w:rsid w:val="00423810"/>
    <w:rsid w:val="004245C5"/>
    <w:rsid w:val="00441DBB"/>
    <w:rsid w:val="00442856"/>
    <w:rsid w:val="00465FD4"/>
    <w:rsid w:val="004704A3"/>
    <w:rsid w:val="004762A5"/>
    <w:rsid w:val="0048501C"/>
    <w:rsid w:val="00490C10"/>
    <w:rsid w:val="004C0B3B"/>
    <w:rsid w:val="004D385E"/>
    <w:rsid w:val="004D66DB"/>
    <w:rsid w:val="004E677C"/>
    <w:rsid w:val="004F2825"/>
    <w:rsid w:val="005103C2"/>
    <w:rsid w:val="005152BB"/>
    <w:rsid w:val="00517C4A"/>
    <w:rsid w:val="00536C08"/>
    <w:rsid w:val="00553B33"/>
    <w:rsid w:val="0056494C"/>
    <w:rsid w:val="00567A5E"/>
    <w:rsid w:val="00586357"/>
    <w:rsid w:val="005919CC"/>
    <w:rsid w:val="005A32CF"/>
    <w:rsid w:val="005B65E4"/>
    <w:rsid w:val="005D4BCF"/>
    <w:rsid w:val="005D5C6C"/>
    <w:rsid w:val="005E5656"/>
    <w:rsid w:val="005F6E56"/>
    <w:rsid w:val="0060318B"/>
    <w:rsid w:val="00604825"/>
    <w:rsid w:val="00611A2B"/>
    <w:rsid w:val="00611EC9"/>
    <w:rsid w:val="006225DE"/>
    <w:rsid w:val="00635536"/>
    <w:rsid w:val="006408A2"/>
    <w:rsid w:val="00651C22"/>
    <w:rsid w:val="00683C0E"/>
    <w:rsid w:val="006A602E"/>
    <w:rsid w:val="006C075E"/>
    <w:rsid w:val="006D0574"/>
    <w:rsid w:val="006D130B"/>
    <w:rsid w:val="006E6F36"/>
    <w:rsid w:val="006F1141"/>
    <w:rsid w:val="00712D31"/>
    <w:rsid w:val="00731419"/>
    <w:rsid w:val="00741C9D"/>
    <w:rsid w:val="0076604F"/>
    <w:rsid w:val="00786D1C"/>
    <w:rsid w:val="00790AAD"/>
    <w:rsid w:val="007B4D24"/>
    <w:rsid w:val="007C1599"/>
    <w:rsid w:val="007C54C4"/>
    <w:rsid w:val="007D4499"/>
    <w:rsid w:val="007E0223"/>
    <w:rsid w:val="007F1942"/>
    <w:rsid w:val="008009BF"/>
    <w:rsid w:val="00807820"/>
    <w:rsid w:val="0081012A"/>
    <w:rsid w:val="00813B21"/>
    <w:rsid w:val="008265F1"/>
    <w:rsid w:val="0085138B"/>
    <w:rsid w:val="008632B4"/>
    <w:rsid w:val="00864F3D"/>
    <w:rsid w:val="008863A4"/>
    <w:rsid w:val="008909B8"/>
    <w:rsid w:val="008B29CB"/>
    <w:rsid w:val="008B4D53"/>
    <w:rsid w:val="008C3D14"/>
    <w:rsid w:val="008C4478"/>
    <w:rsid w:val="008E5A29"/>
    <w:rsid w:val="008F0426"/>
    <w:rsid w:val="008F637D"/>
    <w:rsid w:val="009000B5"/>
    <w:rsid w:val="00900A83"/>
    <w:rsid w:val="00904082"/>
    <w:rsid w:val="00927106"/>
    <w:rsid w:val="00933152"/>
    <w:rsid w:val="00944203"/>
    <w:rsid w:val="00972C50"/>
    <w:rsid w:val="009B1126"/>
    <w:rsid w:val="009B1E28"/>
    <w:rsid w:val="009B5BDA"/>
    <w:rsid w:val="009C7BCC"/>
    <w:rsid w:val="009D3137"/>
    <w:rsid w:val="009E5C0C"/>
    <w:rsid w:val="00A02165"/>
    <w:rsid w:val="00A02342"/>
    <w:rsid w:val="00A05BAA"/>
    <w:rsid w:val="00A124F6"/>
    <w:rsid w:val="00A236DD"/>
    <w:rsid w:val="00A2715F"/>
    <w:rsid w:val="00A300DF"/>
    <w:rsid w:val="00A663A9"/>
    <w:rsid w:val="00A754EF"/>
    <w:rsid w:val="00AA1B95"/>
    <w:rsid w:val="00AA4BD4"/>
    <w:rsid w:val="00AB7154"/>
    <w:rsid w:val="00AD1716"/>
    <w:rsid w:val="00AD2103"/>
    <w:rsid w:val="00AE02A7"/>
    <w:rsid w:val="00AF2CC8"/>
    <w:rsid w:val="00AF3D80"/>
    <w:rsid w:val="00AF7468"/>
    <w:rsid w:val="00B1131F"/>
    <w:rsid w:val="00B31100"/>
    <w:rsid w:val="00B42D8E"/>
    <w:rsid w:val="00B66424"/>
    <w:rsid w:val="00B72F92"/>
    <w:rsid w:val="00BB48BF"/>
    <w:rsid w:val="00BC7C5A"/>
    <w:rsid w:val="00BE314C"/>
    <w:rsid w:val="00BF0AB5"/>
    <w:rsid w:val="00C0480F"/>
    <w:rsid w:val="00C2605E"/>
    <w:rsid w:val="00C4249C"/>
    <w:rsid w:val="00C44033"/>
    <w:rsid w:val="00C608BB"/>
    <w:rsid w:val="00C63AD7"/>
    <w:rsid w:val="00C745D0"/>
    <w:rsid w:val="00C832DF"/>
    <w:rsid w:val="00CA760A"/>
    <w:rsid w:val="00CC09F0"/>
    <w:rsid w:val="00CE5012"/>
    <w:rsid w:val="00CF2EED"/>
    <w:rsid w:val="00D10A61"/>
    <w:rsid w:val="00D15B62"/>
    <w:rsid w:val="00D16A90"/>
    <w:rsid w:val="00D24625"/>
    <w:rsid w:val="00D3703D"/>
    <w:rsid w:val="00D542EB"/>
    <w:rsid w:val="00D6754F"/>
    <w:rsid w:val="00D71961"/>
    <w:rsid w:val="00D85EB7"/>
    <w:rsid w:val="00D86C44"/>
    <w:rsid w:val="00DA168D"/>
    <w:rsid w:val="00DA3084"/>
    <w:rsid w:val="00DA3D68"/>
    <w:rsid w:val="00DA4D38"/>
    <w:rsid w:val="00DE71F5"/>
    <w:rsid w:val="00DF1802"/>
    <w:rsid w:val="00DF7605"/>
    <w:rsid w:val="00E021BD"/>
    <w:rsid w:val="00E03AA2"/>
    <w:rsid w:val="00E0453B"/>
    <w:rsid w:val="00E155D3"/>
    <w:rsid w:val="00E15F40"/>
    <w:rsid w:val="00E84181"/>
    <w:rsid w:val="00E851B8"/>
    <w:rsid w:val="00E9295F"/>
    <w:rsid w:val="00EB5952"/>
    <w:rsid w:val="00ED11D2"/>
    <w:rsid w:val="00EE19F6"/>
    <w:rsid w:val="00EE359D"/>
    <w:rsid w:val="00EE7995"/>
    <w:rsid w:val="00EF53F2"/>
    <w:rsid w:val="00F00826"/>
    <w:rsid w:val="00F0262D"/>
    <w:rsid w:val="00F1395E"/>
    <w:rsid w:val="00F21FAA"/>
    <w:rsid w:val="00F27673"/>
    <w:rsid w:val="00F3207C"/>
    <w:rsid w:val="00F77702"/>
    <w:rsid w:val="00F844F4"/>
    <w:rsid w:val="00FA74DD"/>
    <w:rsid w:val="00FB0B6D"/>
    <w:rsid w:val="00FD1836"/>
    <w:rsid w:val="00FF325F"/>
    <w:rsid w:val="00FF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120" w:after="200" w:line="276" w:lineRule="auto"/>
        <w:ind w:left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3C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AD2103"/>
    <w:pPr>
      <w:spacing w:before="0"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AD210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D2103"/>
    <w:rPr>
      <w:rFonts w:ascii="Tahoma" w:hAnsi="Tahoma" w:cs="Tahoma"/>
      <w:sz w:val="16"/>
      <w:szCs w:val="16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10A6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D10A61"/>
    <w:rPr>
      <w:rFonts w:ascii="Tahoma" w:hAnsi="Tahoma" w:cs="Tahoma"/>
      <w:sz w:val="16"/>
      <w:szCs w:val="16"/>
    </w:rPr>
  </w:style>
  <w:style w:type="paragraph" w:customStyle="1" w:styleId="ElsAffiliation">
    <w:name w:val="Els_Affiliation"/>
    <w:rsid w:val="00E03AA2"/>
    <w:pPr>
      <w:spacing w:before="0" w:after="0" w:line="200" w:lineRule="exact"/>
      <w:ind w:left="0"/>
      <w:jc w:val="left"/>
    </w:pPr>
    <w:rPr>
      <w:rFonts w:ascii="Times New Roman" w:eastAsia="Times New Roman" w:hAnsi="Times New Roman" w:cs="Times New Roman"/>
      <w:i/>
      <w:sz w:val="16"/>
      <w:szCs w:val="20"/>
      <w:lang w:val="en-US"/>
    </w:rPr>
  </w:style>
  <w:style w:type="paragraph" w:styleId="En-tte">
    <w:name w:val="header"/>
    <w:basedOn w:val="Normal"/>
    <w:link w:val="En-tteCar"/>
    <w:uiPriority w:val="99"/>
    <w:semiHidden/>
    <w:unhideWhenUsed/>
    <w:rsid w:val="005152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5152BB"/>
  </w:style>
  <w:style w:type="paragraph" w:styleId="Pieddepage">
    <w:name w:val="footer"/>
    <w:basedOn w:val="Normal"/>
    <w:link w:val="PieddepageCar"/>
    <w:uiPriority w:val="99"/>
    <w:unhideWhenUsed/>
    <w:rsid w:val="005152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152BB"/>
  </w:style>
  <w:style w:type="paragraph" w:customStyle="1" w:styleId="ElsAuthor">
    <w:name w:val="Els_Author"/>
    <w:next w:val="ElsAffiliation"/>
    <w:rsid w:val="0076604F"/>
    <w:pPr>
      <w:spacing w:before="0" w:after="160" w:line="290" w:lineRule="exact"/>
      <w:ind w:left="0"/>
      <w:jc w:val="left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Lienhypertexte">
    <w:name w:val="Hyperlink"/>
    <w:basedOn w:val="Policepardfaut"/>
    <w:uiPriority w:val="99"/>
    <w:unhideWhenUsed/>
    <w:rsid w:val="0076604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120" w:after="200" w:line="276" w:lineRule="auto"/>
        <w:ind w:left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3C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AD2103"/>
    <w:pPr>
      <w:spacing w:before="0"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AD210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D2103"/>
    <w:rPr>
      <w:rFonts w:ascii="Tahoma" w:hAnsi="Tahoma" w:cs="Tahoma"/>
      <w:sz w:val="16"/>
      <w:szCs w:val="16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10A6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D10A61"/>
    <w:rPr>
      <w:rFonts w:ascii="Tahoma" w:hAnsi="Tahoma" w:cs="Tahoma"/>
      <w:sz w:val="16"/>
      <w:szCs w:val="16"/>
    </w:rPr>
  </w:style>
  <w:style w:type="paragraph" w:customStyle="1" w:styleId="ElsAffiliation">
    <w:name w:val="Els_Affiliation"/>
    <w:rsid w:val="00E03AA2"/>
    <w:pPr>
      <w:spacing w:before="0" w:after="0" w:line="200" w:lineRule="exact"/>
      <w:ind w:left="0"/>
      <w:jc w:val="left"/>
    </w:pPr>
    <w:rPr>
      <w:rFonts w:ascii="Times New Roman" w:eastAsia="Times New Roman" w:hAnsi="Times New Roman" w:cs="Times New Roman"/>
      <w:i/>
      <w:sz w:val="16"/>
      <w:szCs w:val="20"/>
      <w:lang w:val="en-US"/>
    </w:rPr>
  </w:style>
  <w:style w:type="paragraph" w:styleId="En-tte">
    <w:name w:val="header"/>
    <w:basedOn w:val="Normal"/>
    <w:link w:val="En-tteCar"/>
    <w:uiPriority w:val="99"/>
    <w:semiHidden/>
    <w:unhideWhenUsed/>
    <w:rsid w:val="005152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5152BB"/>
  </w:style>
  <w:style w:type="paragraph" w:styleId="Pieddepage">
    <w:name w:val="footer"/>
    <w:basedOn w:val="Normal"/>
    <w:link w:val="PieddepageCar"/>
    <w:uiPriority w:val="99"/>
    <w:unhideWhenUsed/>
    <w:rsid w:val="005152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152BB"/>
  </w:style>
  <w:style w:type="paragraph" w:customStyle="1" w:styleId="ElsAuthor">
    <w:name w:val="Els_Author"/>
    <w:next w:val="ElsAffiliation"/>
    <w:rsid w:val="0076604F"/>
    <w:pPr>
      <w:spacing w:before="0" w:after="160" w:line="290" w:lineRule="exact"/>
      <w:ind w:left="0"/>
      <w:jc w:val="left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Lienhypertexte">
    <w:name w:val="Hyperlink"/>
    <w:basedOn w:val="Policepardfaut"/>
    <w:uiPriority w:val="99"/>
    <w:unhideWhenUsed/>
    <w:rsid w:val="0076604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21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49</Words>
  <Characters>7421</Characters>
  <Application>Microsoft Office Word</Application>
  <DocSecurity>0</DocSecurity>
  <Lines>61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un Jha</dc:creator>
  <cp:lastModifiedBy>James</cp:lastModifiedBy>
  <cp:revision>2</cp:revision>
  <cp:lastPrinted>2018-09-04T08:24:00Z</cp:lastPrinted>
  <dcterms:created xsi:type="dcterms:W3CDTF">2020-02-19T05:11:00Z</dcterms:created>
  <dcterms:modified xsi:type="dcterms:W3CDTF">2020-02-19T05:11:00Z</dcterms:modified>
</cp:coreProperties>
</file>